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19611" w14:textId="62370941" w:rsidR="009D61BC" w:rsidRDefault="009D61BC">
      <w:bookmarkStart w:id="0" w:name="_GoBack"/>
      <w:bookmarkEnd w:id="0"/>
    </w:p>
    <w:p w14:paraId="4B9C65D6" w14:textId="77777777" w:rsidR="00075BA5" w:rsidRDefault="006D642A" w:rsidP="006D642A">
      <w:pPr>
        <w:rPr>
          <w:b/>
          <w:sz w:val="28"/>
        </w:rPr>
      </w:pPr>
      <w:r w:rsidRPr="00430B66">
        <w:rPr>
          <w:b/>
          <w:sz w:val="28"/>
        </w:rPr>
        <w:t>ISARIC/WHO Clinica</w:t>
      </w:r>
      <w:r w:rsidR="006908B4">
        <w:rPr>
          <w:b/>
          <w:sz w:val="28"/>
        </w:rPr>
        <w:t xml:space="preserve">l Characterisation Protocol for </w:t>
      </w:r>
      <w:r w:rsidRPr="00430B66">
        <w:rPr>
          <w:b/>
          <w:sz w:val="28"/>
        </w:rPr>
        <w:t>Severe Emerging Infections</w:t>
      </w:r>
      <w:r w:rsidR="00075BA5">
        <w:rPr>
          <w:b/>
          <w:sz w:val="28"/>
        </w:rPr>
        <w:t xml:space="preserve">: </w:t>
      </w:r>
    </w:p>
    <w:p w14:paraId="4E2011F2" w14:textId="77777777" w:rsidR="00EA1903" w:rsidRDefault="00EA1903" w:rsidP="006D642A">
      <w:pPr>
        <w:rPr>
          <w:b/>
          <w:sz w:val="28"/>
        </w:rPr>
      </w:pPr>
    </w:p>
    <w:p w14:paraId="326C78FB" w14:textId="01BCF935" w:rsidR="006D642A" w:rsidRDefault="00075BA5" w:rsidP="006D642A">
      <w:pPr>
        <w:rPr>
          <w:b/>
          <w:sz w:val="28"/>
        </w:rPr>
      </w:pPr>
      <w:r>
        <w:rPr>
          <w:b/>
          <w:sz w:val="28"/>
        </w:rPr>
        <w:t xml:space="preserve">Site File Tier </w:t>
      </w:r>
      <w:r w:rsidR="0098291A">
        <w:rPr>
          <w:b/>
          <w:sz w:val="28"/>
        </w:rPr>
        <w:t xml:space="preserve">and Sub-Study </w:t>
      </w:r>
      <w:r>
        <w:rPr>
          <w:b/>
          <w:sz w:val="28"/>
        </w:rPr>
        <w:t>Record</w:t>
      </w:r>
    </w:p>
    <w:p w14:paraId="0809D81D" w14:textId="77777777" w:rsidR="00F85142" w:rsidRDefault="00F85142" w:rsidP="006D642A">
      <w:pPr>
        <w:rPr>
          <w:b/>
          <w:sz w:val="28"/>
        </w:rPr>
      </w:pPr>
    </w:p>
    <w:p w14:paraId="10ED71AE" w14:textId="246B070A" w:rsidR="00BB75A8" w:rsidRPr="00EA1903" w:rsidRDefault="00F85142" w:rsidP="006D642A">
      <w:pPr>
        <w:rPr>
          <w:i/>
          <w:sz w:val="22"/>
          <w:szCs w:val="22"/>
        </w:rPr>
      </w:pPr>
      <w:r w:rsidRPr="00EA1903">
        <w:rPr>
          <w:i/>
          <w:sz w:val="22"/>
          <w:szCs w:val="22"/>
        </w:rPr>
        <w:t>This sheet records which protocol version and recruitment tier is active in this centre</w:t>
      </w:r>
      <w:r w:rsidR="0098291A">
        <w:rPr>
          <w:i/>
          <w:sz w:val="22"/>
          <w:szCs w:val="22"/>
        </w:rPr>
        <w:t>, and if any sub-studies are active</w:t>
      </w:r>
      <w:r w:rsidR="00F344F3" w:rsidRPr="00EA1903">
        <w:rPr>
          <w:i/>
          <w:sz w:val="22"/>
          <w:szCs w:val="22"/>
        </w:rPr>
        <w:t>. It should be placed at the front the site file.</w:t>
      </w:r>
      <w:r w:rsidR="00E368E7" w:rsidRPr="00EA1903">
        <w:rPr>
          <w:i/>
          <w:sz w:val="22"/>
          <w:szCs w:val="22"/>
        </w:rPr>
        <w:t xml:space="preserve"> </w:t>
      </w:r>
      <w:r w:rsidR="007F5E57" w:rsidRPr="00EA1903">
        <w:rPr>
          <w:i/>
          <w:sz w:val="22"/>
          <w:szCs w:val="22"/>
        </w:rPr>
        <w:t xml:space="preserve">If this sheet is </w:t>
      </w:r>
      <w:r w:rsidR="00A7219E" w:rsidRPr="00EA1903">
        <w:rPr>
          <w:i/>
          <w:sz w:val="22"/>
          <w:szCs w:val="22"/>
        </w:rPr>
        <w:t>superseded</w:t>
      </w:r>
      <w:r w:rsidR="007F5E57" w:rsidRPr="00EA1903">
        <w:rPr>
          <w:i/>
          <w:sz w:val="22"/>
          <w:szCs w:val="22"/>
        </w:rPr>
        <w:t>,</w:t>
      </w:r>
      <w:r w:rsidR="00F344F3" w:rsidRPr="00EA1903">
        <w:rPr>
          <w:i/>
          <w:sz w:val="22"/>
          <w:szCs w:val="22"/>
        </w:rPr>
        <w:t xml:space="preserve"> sc</w:t>
      </w:r>
      <w:r w:rsidR="009A5E5B">
        <w:rPr>
          <w:i/>
          <w:sz w:val="22"/>
          <w:szCs w:val="22"/>
        </w:rPr>
        <w:t>ore a single line in ink across</w:t>
      </w:r>
      <w:r w:rsidR="00F344F3" w:rsidRPr="00EA1903">
        <w:rPr>
          <w:i/>
          <w:sz w:val="22"/>
          <w:szCs w:val="22"/>
        </w:rPr>
        <w:t xml:space="preserve"> this sheet and place another sheet in front of it.</w:t>
      </w:r>
    </w:p>
    <w:p w14:paraId="2CC8F4FA" w14:textId="77777777" w:rsidR="00AE03D2" w:rsidRDefault="00AE03D2" w:rsidP="006D642A">
      <w:pPr>
        <w:rPr>
          <w:sz w:val="28"/>
        </w:rPr>
      </w:pPr>
    </w:p>
    <w:p w14:paraId="44D7F628" w14:textId="7343D31F" w:rsidR="00BB75A8" w:rsidRPr="00F85142" w:rsidRDefault="00BB75A8" w:rsidP="006D642A">
      <w:pPr>
        <w:rPr>
          <w:sz w:val="28"/>
        </w:rPr>
      </w:pPr>
      <w:r>
        <w:rPr>
          <w:sz w:val="28"/>
        </w:rPr>
        <w:t xml:space="preserve">Recruiting centre:                                  </w:t>
      </w:r>
      <w:r w:rsidR="0098291A">
        <w:rPr>
          <w:sz w:val="28"/>
        </w:rPr>
        <w:t xml:space="preserve">           </w:t>
      </w:r>
      <w:r>
        <w:rPr>
          <w:sz w:val="28"/>
        </w:rPr>
        <w:t xml:space="preserve">   PI:</w:t>
      </w:r>
    </w:p>
    <w:p w14:paraId="0669F2C7" w14:textId="77777777" w:rsidR="006D642A" w:rsidRDefault="006D642A"/>
    <w:p w14:paraId="29937B9C" w14:textId="20364D08" w:rsidR="009D61BC" w:rsidRPr="007E14D9" w:rsidRDefault="0098291A">
      <w:pPr>
        <w:rPr>
          <w:b/>
        </w:rPr>
      </w:pPr>
      <w:r w:rsidRPr="007E14D9">
        <w:rPr>
          <w:b/>
        </w:rPr>
        <w:t>TIER RECORD</w:t>
      </w:r>
    </w:p>
    <w:p w14:paraId="2B3A97D6" w14:textId="77777777" w:rsidR="0098291A" w:rsidRDefault="0098291A"/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2070"/>
        <w:gridCol w:w="2070"/>
        <w:gridCol w:w="2070"/>
        <w:gridCol w:w="2070"/>
      </w:tblGrid>
      <w:tr w:rsidR="007F5E57" w14:paraId="4CF2659A" w14:textId="77777777" w:rsidTr="00A81F0A">
        <w:trPr>
          <w:trHeight w:val="503"/>
        </w:trPr>
        <w:tc>
          <w:tcPr>
            <w:tcW w:w="2070" w:type="dxa"/>
          </w:tcPr>
          <w:p w14:paraId="19F9D5CF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Date</w:t>
            </w:r>
          </w:p>
        </w:tc>
        <w:tc>
          <w:tcPr>
            <w:tcW w:w="2070" w:type="dxa"/>
          </w:tcPr>
          <w:p w14:paraId="208C1A47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Protocol version</w:t>
            </w:r>
          </w:p>
        </w:tc>
        <w:tc>
          <w:tcPr>
            <w:tcW w:w="2070" w:type="dxa"/>
          </w:tcPr>
          <w:p w14:paraId="39D8D27C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Tier</w:t>
            </w:r>
          </w:p>
        </w:tc>
        <w:tc>
          <w:tcPr>
            <w:tcW w:w="2070" w:type="dxa"/>
          </w:tcPr>
          <w:p w14:paraId="4E0FBDD5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PI signature</w:t>
            </w:r>
          </w:p>
        </w:tc>
      </w:tr>
      <w:tr w:rsidR="007F5E57" w14:paraId="3EDD109C" w14:textId="77777777" w:rsidTr="007F5E57">
        <w:trPr>
          <w:trHeight w:val="728"/>
        </w:trPr>
        <w:tc>
          <w:tcPr>
            <w:tcW w:w="2070" w:type="dxa"/>
          </w:tcPr>
          <w:p w14:paraId="0A309AE4" w14:textId="77777777" w:rsidR="006D642A" w:rsidRDefault="006D642A"/>
        </w:tc>
        <w:tc>
          <w:tcPr>
            <w:tcW w:w="2070" w:type="dxa"/>
          </w:tcPr>
          <w:p w14:paraId="05B2DD6C" w14:textId="77777777" w:rsidR="006D642A" w:rsidRDefault="006D642A"/>
        </w:tc>
        <w:tc>
          <w:tcPr>
            <w:tcW w:w="2070" w:type="dxa"/>
          </w:tcPr>
          <w:p w14:paraId="39E51B60" w14:textId="77777777" w:rsidR="006D642A" w:rsidRDefault="006D642A"/>
        </w:tc>
        <w:tc>
          <w:tcPr>
            <w:tcW w:w="2070" w:type="dxa"/>
          </w:tcPr>
          <w:p w14:paraId="255812FC" w14:textId="77777777" w:rsidR="006D642A" w:rsidRDefault="006D642A"/>
        </w:tc>
      </w:tr>
      <w:tr w:rsidR="007F5E57" w14:paraId="67E0AC19" w14:textId="77777777" w:rsidTr="007F5E57">
        <w:trPr>
          <w:trHeight w:val="806"/>
        </w:trPr>
        <w:tc>
          <w:tcPr>
            <w:tcW w:w="2070" w:type="dxa"/>
          </w:tcPr>
          <w:p w14:paraId="41D2F9F4" w14:textId="77777777" w:rsidR="006D642A" w:rsidRDefault="006D642A"/>
        </w:tc>
        <w:tc>
          <w:tcPr>
            <w:tcW w:w="2070" w:type="dxa"/>
          </w:tcPr>
          <w:p w14:paraId="55CBD1D7" w14:textId="77777777" w:rsidR="006D642A" w:rsidRDefault="006D642A"/>
        </w:tc>
        <w:tc>
          <w:tcPr>
            <w:tcW w:w="2070" w:type="dxa"/>
          </w:tcPr>
          <w:p w14:paraId="073E1AE6" w14:textId="77777777" w:rsidR="006D642A" w:rsidRDefault="006D642A"/>
        </w:tc>
        <w:tc>
          <w:tcPr>
            <w:tcW w:w="2070" w:type="dxa"/>
          </w:tcPr>
          <w:p w14:paraId="749A8B58" w14:textId="77777777" w:rsidR="006D642A" w:rsidRDefault="006D642A"/>
        </w:tc>
      </w:tr>
      <w:tr w:rsidR="007F5E57" w14:paraId="39CB6850" w14:textId="77777777" w:rsidTr="007F5E57">
        <w:trPr>
          <w:trHeight w:val="677"/>
        </w:trPr>
        <w:tc>
          <w:tcPr>
            <w:tcW w:w="2070" w:type="dxa"/>
          </w:tcPr>
          <w:p w14:paraId="3137221C" w14:textId="77777777" w:rsidR="006D642A" w:rsidRDefault="006D642A"/>
        </w:tc>
        <w:tc>
          <w:tcPr>
            <w:tcW w:w="2070" w:type="dxa"/>
          </w:tcPr>
          <w:p w14:paraId="2B245CA5" w14:textId="77777777" w:rsidR="006D642A" w:rsidRDefault="006D642A"/>
        </w:tc>
        <w:tc>
          <w:tcPr>
            <w:tcW w:w="2070" w:type="dxa"/>
          </w:tcPr>
          <w:p w14:paraId="2D0302EE" w14:textId="77777777" w:rsidR="006D642A" w:rsidRDefault="006D642A"/>
        </w:tc>
        <w:tc>
          <w:tcPr>
            <w:tcW w:w="2070" w:type="dxa"/>
          </w:tcPr>
          <w:p w14:paraId="679427E5" w14:textId="77777777" w:rsidR="006D642A" w:rsidRDefault="006D642A"/>
        </w:tc>
      </w:tr>
      <w:tr w:rsidR="007F5E57" w14:paraId="34B03F95" w14:textId="77777777" w:rsidTr="007F5E57">
        <w:trPr>
          <w:trHeight w:val="677"/>
        </w:trPr>
        <w:tc>
          <w:tcPr>
            <w:tcW w:w="2070" w:type="dxa"/>
          </w:tcPr>
          <w:p w14:paraId="4B6DA306" w14:textId="77777777" w:rsidR="006D642A" w:rsidRDefault="006D642A"/>
        </w:tc>
        <w:tc>
          <w:tcPr>
            <w:tcW w:w="2070" w:type="dxa"/>
          </w:tcPr>
          <w:p w14:paraId="4813EE7A" w14:textId="77777777" w:rsidR="006D642A" w:rsidRDefault="006D642A"/>
        </w:tc>
        <w:tc>
          <w:tcPr>
            <w:tcW w:w="2070" w:type="dxa"/>
          </w:tcPr>
          <w:p w14:paraId="3FB09B3B" w14:textId="77777777" w:rsidR="006D642A" w:rsidRDefault="006D642A"/>
        </w:tc>
        <w:tc>
          <w:tcPr>
            <w:tcW w:w="2070" w:type="dxa"/>
          </w:tcPr>
          <w:p w14:paraId="75400943" w14:textId="77777777" w:rsidR="006D642A" w:rsidRDefault="006D642A"/>
        </w:tc>
      </w:tr>
      <w:tr w:rsidR="007F5E57" w14:paraId="4AA5B05B" w14:textId="77777777" w:rsidTr="007F5E57">
        <w:trPr>
          <w:trHeight w:val="728"/>
        </w:trPr>
        <w:tc>
          <w:tcPr>
            <w:tcW w:w="2070" w:type="dxa"/>
          </w:tcPr>
          <w:p w14:paraId="688414DD" w14:textId="77777777" w:rsidR="006D642A" w:rsidRDefault="006D642A"/>
        </w:tc>
        <w:tc>
          <w:tcPr>
            <w:tcW w:w="2070" w:type="dxa"/>
          </w:tcPr>
          <w:p w14:paraId="2E21450B" w14:textId="77777777" w:rsidR="006D642A" w:rsidRDefault="006D642A"/>
        </w:tc>
        <w:tc>
          <w:tcPr>
            <w:tcW w:w="2070" w:type="dxa"/>
          </w:tcPr>
          <w:p w14:paraId="4D6279E8" w14:textId="77777777" w:rsidR="006D642A" w:rsidRDefault="006D642A"/>
        </w:tc>
        <w:tc>
          <w:tcPr>
            <w:tcW w:w="2070" w:type="dxa"/>
          </w:tcPr>
          <w:p w14:paraId="55EB9AFD" w14:textId="77777777" w:rsidR="006D642A" w:rsidRDefault="006D642A"/>
        </w:tc>
      </w:tr>
      <w:tr w:rsidR="007F5E57" w14:paraId="15FB667E" w14:textId="77777777" w:rsidTr="007F5E57">
        <w:trPr>
          <w:trHeight w:val="677"/>
        </w:trPr>
        <w:tc>
          <w:tcPr>
            <w:tcW w:w="2070" w:type="dxa"/>
          </w:tcPr>
          <w:p w14:paraId="516B61BC" w14:textId="77777777" w:rsidR="006D642A" w:rsidRDefault="006D642A"/>
        </w:tc>
        <w:tc>
          <w:tcPr>
            <w:tcW w:w="2070" w:type="dxa"/>
          </w:tcPr>
          <w:p w14:paraId="1F913880" w14:textId="77777777" w:rsidR="006D642A" w:rsidRDefault="006D642A"/>
        </w:tc>
        <w:tc>
          <w:tcPr>
            <w:tcW w:w="2070" w:type="dxa"/>
          </w:tcPr>
          <w:p w14:paraId="213139C1" w14:textId="77777777" w:rsidR="006D642A" w:rsidRDefault="006D642A"/>
        </w:tc>
        <w:tc>
          <w:tcPr>
            <w:tcW w:w="2070" w:type="dxa"/>
          </w:tcPr>
          <w:p w14:paraId="78815DE1" w14:textId="77777777" w:rsidR="006D642A" w:rsidRDefault="006D642A"/>
        </w:tc>
      </w:tr>
      <w:tr w:rsidR="007F5E57" w14:paraId="76F0BCE1" w14:textId="77777777" w:rsidTr="007F5E57">
        <w:trPr>
          <w:trHeight w:val="728"/>
        </w:trPr>
        <w:tc>
          <w:tcPr>
            <w:tcW w:w="2070" w:type="dxa"/>
          </w:tcPr>
          <w:p w14:paraId="6897BD06" w14:textId="77777777" w:rsidR="006D642A" w:rsidRDefault="006D642A"/>
        </w:tc>
        <w:tc>
          <w:tcPr>
            <w:tcW w:w="2070" w:type="dxa"/>
          </w:tcPr>
          <w:p w14:paraId="203B7370" w14:textId="77777777" w:rsidR="006D642A" w:rsidRDefault="006D642A"/>
        </w:tc>
        <w:tc>
          <w:tcPr>
            <w:tcW w:w="2070" w:type="dxa"/>
          </w:tcPr>
          <w:p w14:paraId="23C84484" w14:textId="77777777" w:rsidR="006D642A" w:rsidRDefault="006D642A"/>
        </w:tc>
        <w:tc>
          <w:tcPr>
            <w:tcW w:w="2070" w:type="dxa"/>
          </w:tcPr>
          <w:p w14:paraId="54F9319A" w14:textId="77777777" w:rsidR="006D642A" w:rsidRDefault="006D642A"/>
        </w:tc>
      </w:tr>
      <w:tr w:rsidR="007F5E57" w14:paraId="32CA6EF3" w14:textId="77777777" w:rsidTr="007F5E57">
        <w:trPr>
          <w:trHeight w:val="677"/>
        </w:trPr>
        <w:tc>
          <w:tcPr>
            <w:tcW w:w="2070" w:type="dxa"/>
          </w:tcPr>
          <w:p w14:paraId="0C8AFF13" w14:textId="77777777" w:rsidR="006D642A" w:rsidRDefault="006D642A"/>
        </w:tc>
        <w:tc>
          <w:tcPr>
            <w:tcW w:w="2070" w:type="dxa"/>
          </w:tcPr>
          <w:p w14:paraId="4B682EC7" w14:textId="77777777" w:rsidR="006D642A" w:rsidRDefault="006D642A"/>
        </w:tc>
        <w:tc>
          <w:tcPr>
            <w:tcW w:w="2070" w:type="dxa"/>
          </w:tcPr>
          <w:p w14:paraId="76D76EF1" w14:textId="77777777" w:rsidR="006D642A" w:rsidRDefault="006D642A"/>
        </w:tc>
        <w:tc>
          <w:tcPr>
            <w:tcW w:w="2070" w:type="dxa"/>
          </w:tcPr>
          <w:p w14:paraId="41C80DE9" w14:textId="77777777" w:rsidR="006D642A" w:rsidRDefault="006D642A"/>
        </w:tc>
      </w:tr>
      <w:tr w:rsidR="007F5E57" w14:paraId="7FC27CF3" w14:textId="77777777" w:rsidTr="007F5E57">
        <w:trPr>
          <w:trHeight w:val="677"/>
        </w:trPr>
        <w:tc>
          <w:tcPr>
            <w:tcW w:w="2070" w:type="dxa"/>
          </w:tcPr>
          <w:p w14:paraId="1B0F28CF" w14:textId="77777777" w:rsidR="006D642A" w:rsidRDefault="006D642A"/>
        </w:tc>
        <w:tc>
          <w:tcPr>
            <w:tcW w:w="2070" w:type="dxa"/>
          </w:tcPr>
          <w:p w14:paraId="2F9D6072" w14:textId="77777777" w:rsidR="006D642A" w:rsidRDefault="006D642A"/>
        </w:tc>
        <w:tc>
          <w:tcPr>
            <w:tcW w:w="2070" w:type="dxa"/>
          </w:tcPr>
          <w:p w14:paraId="4389C7AF" w14:textId="77777777" w:rsidR="006D642A" w:rsidRDefault="006D642A"/>
        </w:tc>
        <w:tc>
          <w:tcPr>
            <w:tcW w:w="2070" w:type="dxa"/>
          </w:tcPr>
          <w:p w14:paraId="17BE6F5A" w14:textId="77777777" w:rsidR="006D642A" w:rsidRDefault="006D642A"/>
        </w:tc>
      </w:tr>
      <w:tr w:rsidR="007F5E57" w14:paraId="5AD053B5" w14:textId="77777777" w:rsidTr="007F5E57">
        <w:trPr>
          <w:trHeight w:val="728"/>
        </w:trPr>
        <w:tc>
          <w:tcPr>
            <w:tcW w:w="2070" w:type="dxa"/>
          </w:tcPr>
          <w:p w14:paraId="63406B63" w14:textId="77777777" w:rsidR="006D642A" w:rsidRDefault="006D642A"/>
        </w:tc>
        <w:tc>
          <w:tcPr>
            <w:tcW w:w="2070" w:type="dxa"/>
          </w:tcPr>
          <w:p w14:paraId="3964B192" w14:textId="77777777" w:rsidR="006D642A" w:rsidRDefault="006D642A"/>
        </w:tc>
        <w:tc>
          <w:tcPr>
            <w:tcW w:w="2070" w:type="dxa"/>
          </w:tcPr>
          <w:p w14:paraId="66FD0A80" w14:textId="77777777" w:rsidR="006D642A" w:rsidRDefault="006D642A"/>
        </w:tc>
        <w:tc>
          <w:tcPr>
            <w:tcW w:w="2070" w:type="dxa"/>
          </w:tcPr>
          <w:p w14:paraId="1488AFE3" w14:textId="77777777" w:rsidR="006D642A" w:rsidRDefault="006D642A"/>
        </w:tc>
      </w:tr>
      <w:tr w:rsidR="007F5E57" w14:paraId="1EC7C60B" w14:textId="77777777" w:rsidTr="007F5E57">
        <w:trPr>
          <w:trHeight w:val="677"/>
        </w:trPr>
        <w:tc>
          <w:tcPr>
            <w:tcW w:w="2070" w:type="dxa"/>
          </w:tcPr>
          <w:p w14:paraId="05282218" w14:textId="77777777" w:rsidR="006D642A" w:rsidRDefault="006D642A"/>
        </w:tc>
        <w:tc>
          <w:tcPr>
            <w:tcW w:w="2070" w:type="dxa"/>
          </w:tcPr>
          <w:p w14:paraId="6FB0B64D" w14:textId="77777777" w:rsidR="006D642A" w:rsidRDefault="006D642A"/>
        </w:tc>
        <w:tc>
          <w:tcPr>
            <w:tcW w:w="2070" w:type="dxa"/>
          </w:tcPr>
          <w:p w14:paraId="694EA207" w14:textId="77777777" w:rsidR="006D642A" w:rsidRDefault="006D642A"/>
        </w:tc>
        <w:tc>
          <w:tcPr>
            <w:tcW w:w="2070" w:type="dxa"/>
          </w:tcPr>
          <w:p w14:paraId="08AAE2B4" w14:textId="77777777" w:rsidR="006D642A" w:rsidRDefault="006D642A"/>
        </w:tc>
      </w:tr>
    </w:tbl>
    <w:p w14:paraId="15E49D9A" w14:textId="5E35E23A" w:rsidR="001F1E69" w:rsidRDefault="001F1E69"/>
    <w:p w14:paraId="5434BF5C" w14:textId="069E02AB" w:rsidR="0098291A" w:rsidRDefault="0098291A"/>
    <w:p w14:paraId="1B11A941" w14:textId="56D400AE" w:rsidR="0098291A" w:rsidRPr="002C6F6A" w:rsidRDefault="0098291A" w:rsidP="0098291A">
      <w:pPr>
        <w:rPr>
          <w:b/>
        </w:rPr>
      </w:pPr>
      <w:r>
        <w:rPr>
          <w:b/>
        </w:rPr>
        <w:lastRenderedPageBreak/>
        <w:t>SUB-STUDY</w:t>
      </w:r>
      <w:r w:rsidRPr="002C6F6A">
        <w:rPr>
          <w:b/>
        </w:rPr>
        <w:t xml:space="preserve"> RECORD</w:t>
      </w:r>
    </w:p>
    <w:p w14:paraId="76D91037" w14:textId="14E0449D" w:rsidR="0098291A" w:rsidRDefault="0098291A"/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2070"/>
        <w:gridCol w:w="2070"/>
        <w:gridCol w:w="2070"/>
        <w:gridCol w:w="2070"/>
      </w:tblGrid>
      <w:tr w:rsidR="0098291A" w14:paraId="09E6F727" w14:textId="77777777" w:rsidTr="002C6F6A">
        <w:trPr>
          <w:trHeight w:val="503"/>
        </w:trPr>
        <w:tc>
          <w:tcPr>
            <w:tcW w:w="2070" w:type="dxa"/>
          </w:tcPr>
          <w:p w14:paraId="0DE37E96" w14:textId="77777777" w:rsidR="0098291A" w:rsidRPr="00A81F0A" w:rsidRDefault="0098291A" w:rsidP="002C6F6A">
            <w:pPr>
              <w:jc w:val="center"/>
              <w:rPr>
                <w:b/>
              </w:rPr>
            </w:pPr>
            <w:r w:rsidRPr="00A81F0A">
              <w:rPr>
                <w:b/>
              </w:rPr>
              <w:t>Date</w:t>
            </w:r>
          </w:p>
        </w:tc>
        <w:tc>
          <w:tcPr>
            <w:tcW w:w="2070" w:type="dxa"/>
          </w:tcPr>
          <w:p w14:paraId="6B7C08A5" w14:textId="77777777" w:rsidR="0098291A" w:rsidRPr="00A81F0A" w:rsidRDefault="0098291A" w:rsidP="002C6F6A">
            <w:pPr>
              <w:jc w:val="center"/>
              <w:rPr>
                <w:b/>
              </w:rPr>
            </w:pPr>
            <w:r w:rsidRPr="00A81F0A">
              <w:rPr>
                <w:b/>
              </w:rPr>
              <w:t>Protocol version</w:t>
            </w:r>
          </w:p>
        </w:tc>
        <w:tc>
          <w:tcPr>
            <w:tcW w:w="2070" w:type="dxa"/>
          </w:tcPr>
          <w:p w14:paraId="10649F13" w14:textId="18176C80" w:rsidR="0098291A" w:rsidRPr="00A81F0A" w:rsidRDefault="0098291A" w:rsidP="002C6F6A">
            <w:pPr>
              <w:jc w:val="center"/>
              <w:rPr>
                <w:b/>
              </w:rPr>
            </w:pPr>
            <w:r>
              <w:rPr>
                <w:b/>
              </w:rPr>
              <w:t>Sub-Study</w:t>
            </w:r>
          </w:p>
        </w:tc>
        <w:tc>
          <w:tcPr>
            <w:tcW w:w="2070" w:type="dxa"/>
          </w:tcPr>
          <w:p w14:paraId="7F375C90" w14:textId="77777777" w:rsidR="0098291A" w:rsidRPr="00A81F0A" w:rsidRDefault="0098291A" w:rsidP="002C6F6A">
            <w:pPr>
              <w:jc w:val="center"/>
              <w:rPr>
                <w:b/>
              </w:rPr>
            </w:pPr>
            <w:r w:rsidRPr="00A81F0A">
              <w:rPr>
                <w:b/>
              </w:rPr>
              <w:t>PI signature</w:t>
            </w:r>
          </w:p>
        </w:tc>
      </w:tr>
      <w:tr w:rsidR="0098291A" w14:paraId="1A30366D" w14:textId="77777777" w:rsidTr="002C6F6A">
        <w:trPr>
          <w:trHeight w:val="728"/>
        </w:trPr>
        <w:tc>
          <w:tcPr>
            <w:tcW w:w="2070" w:type="dxa"/>
          </w:tcPr>
          <w:p w14:paraId="7CA449F0" w14:textId="77777777" w:rsidR="0098291A" w:rsidRDefault="0098291A" w:rsidP="002C6F6A"/>
        </w:tc>
        <w:tc>
          <w:tcPr>
            <w:tcW w:w="2070" w:type="dxa"/>
          </w:tcPr>
          <w:p w14:paraId="45B573EC" w14:textId="77777777" w:rsidR="0098291A" w:rsidRDefault="0098291A" w:rsidP="002C6F6A"/>
        </w:tc>
        <w:tc>
          <w:tcPr>
            <w:tcW w:w="2070" w:type="dxa"/>
          </w:tcPr>
          <w:p w14:paraId="5D2D08C3" w14:textId="77777777" w:rsidR="0098291A" w:rsidRDefault="0098291A" w:rsidP="002C6F6A"/>
        </w:tc>
        <w:tc>
          <w:tcPr>
            <w:tcW w:w="2070" w:type="dxa"/>
          </w:tcPr>
          <w:p w14:paraId="23B60D7D" w14:textId="77777777" w:rsidR="0098291A" w:rsidRDefault="0098291A" w:rsidP="002C6F6A"/>
        </w:tc>
      </w:tr>
      <w:tr w:rsidR="0098291A" w14:paraId="16044A16" w14:textId="77777777" w:rsidTr="002C6F6A">
        <w:trPr>
          <w:trHeight w:val="806"/>
        </w:trPr>
        <w:tc>
          <w:tcPr>
            <w:tcW w:w="2070" w:type="dxa"/>
          </w:tcPr>
          <w:p w14:paraId="46A4A80C" w14:textId="77777777" w:rsidR="0098291A" w:rsidRDefault="0098291A" w:rsidP="002C6F6A"/>
        </w:tc>
        <w:tc>
          <w:tcPr>
            <w:tcW w:w="2070" w:type="dxa"/>
          </w:tcPr>
          <w:p w14:paraId="35CFB3E5" w14:textId="77777777" w:rsidR="0098291A" w:rsidRDefault="0098291A" w:rsidP="002C6F6A"/>
        </w:tc>
        <w:tc>
          <w:tcPr>
            <w:tcW w:w="2070" w:type="dxa"/>
          </w:tcPr>
          <w:p w14:paraId="7C35225E" w14:textId="77777777" w:rsidR="0098291A" w:rsidRDefault="0098291A" w:rsidP="002C6F6A"/>
        </w:tc>
        <w:tc>
          <w:tcPr>
            <w:tcW w:w="2070" w:type="dxa"/>
          </w:tcPr>
          <w:p w14:paraId="1D74699C" w14:textId="77777777" w:rsidR="0098291A" w:rsidRDefault="0098291A" w:rsidP="002C6F6A"/>
        </w:tc>
      </w:tr>
      <w:tr w:rsidR="0098291A" w14:paraId="415D95C8" w14:textId="77777777" w:rsidTr="002C6F6A">
        <w:trPr>
          <w:trHeight w:val="677"/>
        </w:trPr>
        <w:tc>
          <w:tcPr>
            <w:tcW w:w="2070" w:type="dxa"/>
          </w:tcPr>
          <w:p w14:paraId="3D9ADB40" w14:textId="77777777" w:rsidR="0098291A" w:rsidRDefault="0098291A" w:rsidP="002C6F6A"/>
        </w:tc>
        <w:tc>
          <w:tcPr>
            <w:tcW w:w="2070" w:type="dxa"/>
          </w:tcPr>
          <w:p w14:paraId="78D9F4FF" w14:textId="77777777" w:rsidR="0098291A" w:rsidRDefault="0098291A" w:rsidP="002C6F6A"/>
        </w:tc>
        <w:tc>
          <w:tcPr>
            <w:tcW w:w="2070" w:type="dxa"/>
          </w:tcPr>
          <w:p w14:paraId="5C98D72B" w14:textId="77777777" w:rsidR="0098291A" w:rsidRDefault="0098291A" w:rsidP="002C6F6A"/>
        </w:tc>
        <w:tc>
          <w:tcPr>
            <w:tcW w:w="2070" w:type="dxa"/>
          </w:tcPr>
          <w:p w14:paraId="6E836243" w14:textId="77777777" w:rsidR="0098291A" w:rsidRDefault="0098291A" w:rsidP="002C6F6A"/>
        </w:tc>
      </w:tr>
      <w:tr w:rsidR="0098291A" w14:paraId="1DED8FDC" w14:textId="77777777" w:rsidTr="002C6F6A">
        <w:trPr>
          <w:trHeight w:val="677"/>
        </w:trPr>
        <w:tc>
          <w:tcPr>
            <w:tcW w:w="2070" w:type="dxa"/>
          </w:tcPr>
          <w:p w14:paraId="3E47F3CC" w14:textId="77777777" w:rsidR="0098291A" w:rsidRDefault="0098291A" w:rsidP="002C6F6A"/>
        </w:tc>
        <w:tc>
          <w:tcPr>
            <w:tcW w:w="2070" w:type="dxa"/>
          </w:tcPr>
          <w:p w14:paraId="6960A04A" w14:textId="77777777" w:rsidR="0098291A" w:rsidRDefault="0098291A" w:rsidP="002C6F6A"/>
        </w:tc>
        <w:tc>
          <w:tcPr>
            <w:tcW w:w="2070" w:type="dxa"/>
          </w:tcPr>
          <w:p w14:paraId="3AF22627" w14:textId="77777777" w:rsidR="0098291A" w:rsidRDefault="0098291A" w:rsidP="002C6F6A"/>
        </w:tc>
        <w:tc>
          <w:tcPr>
            <w:tcW w:w="2070" w:type="dxa"/>
          </w:tcPr>
          <w:p w14:paraId="76AE75E3" w14:textId="77777777" w:rsidR="0098291A" w:rsidRDefault="0098291A" w:rsidP="002C6F6A"/>
        </w:tc>
      </w:tr>
      <w:tr w:rsidR="0098291A" w14:paraId="4298AAF5" w14:textId="77777777" w:rsidTr="002C6F6A">
        <w:trPr>
          <w:trHeight w:val="728"/>
        </w:trPr>
        <w:tc>
          <w:tcPr>
            <w:tcW w:w="2070" w:type="dxa"/>
          </w:tcPr>
          <w:p w14:paraId="3DB4B148" w14:textId="77777777" w:rsidR="0098291A" w:rsidRDefault="0098291A" w:rsidP="002C6F6A"/>
        </w:tc>
        <w:tc>
          <w:tcPr>
            <w:tcW w:w="2070" w:type="dxa"/>
          </w:tcPr>
          <w:p w14:paraId="5801E023" w14:textId="77777777" w:rsidR="0098291A" w:rsidRDefault="0098291A" w:rsidP="002C6F6A"/>
        </w:tc>
        <w:tc>
          <w:tcPr>
            <w:tcW w:w="2070" w:type="dxa"/>
          </w:tcPr>
          <w:p w14:paraId="5B007568" w14:textId="77777777" w:rsidR="0098291A" w:rsidRDefault="0098291A" w:rsidP="002C6F6A"/>
        </w:tc>
        <w:tc>
          <w:tcPr>
            <w:tcW w:w="2070" w:type="dxa"/>
          </w:tcPr>
          <w:p w14:paraId="3BA4F6B1" w14:textId="77777777" w:rsidR="0098291A" w:rsidRDefault="0098291A" w:rsidP="002C6F6A"/>
        </w:tc>
      </w:tr>
      <w:tr w:rsidR="0098291A" w14:paraId="18E1EE2D" w14:textId="77777777" w:rsidTr="002C6F6A">
        <w:trPr>
          <w:trHeight w:val="677"/>
        </w:trPr>
        <w:tc>
          <w:tcPr>
            <w:tcW w:w="2070" w:type="dxa"/>
          </w:tcPr>
          <w:p w14:paraId="75E35DDB" w14:textId="77777777" w:rsidR="0098291A" w:rsidRDefault="0098291A" w:rsidP="002C6F6A"/>
        </w:tc>
        <w:tc>
          <w:tcPr>
            <w:tcW w:w="2070" w:type="dxa"/>
          </w:tcPr>
          <w:p w14:paraId="2E948722" w14:textId="77777777" w:rsidR="0098291A" w:rsidRDefault="0098291A" w:rsidP="002C6F6A"/>
        </w:tc>
        <w:tc>
          <w:tcPr>
            <w:tcW w:w="2070" w:type="dxa"/>
          </w:tcPr>
          <w:p w14:paraId="1310DE79" w14:textId="77777777" w:rsidR="0098291A" w:rsidRDefault="0098291A" w:rsidP="002C6F6A"/>
        </w:tc>
        <w:tc>
          <w:tcPr>
            <w:tcW w:w="2070" w:type="dxa"/>
          </w:tcPr>
          <w:p w14:paraId="09338780" w14:textId="77777777" w:rsidR="0098291A" w:rsidRDefault="0098291A" w:rsidP="002C6F6A"/>
        </w:tc>
      </w:tr>
      <w:tr w:rsidR="0098291A" w14:paraId="62DC1EF4" w14:textId="77777777" w:rsidTr="002C6F6A">
        <w:trPr>
          <w:trHeight w:val="728"/>
        </w:trPr>
        <w:tc>
          <w:tcPr>
            <w:tcW w:w="2070" w:type="dxa"/>
          </w:tcPr>
          <w:p w14:paraId="2E7B026D" w14:textId="77777777" w:rsidR="0098291A" w:rsidRDefault="0098291A" w:rsidP="002C6F6A"/>
        </w:tc>
        <w:tc>
          <w:tcPr>
            <w:tcW w:w="2070" w:type="dxa"/>
          </w:tcPr>
          <w:p w14:paraId="4018CD6A" w14:textId="77777777" w:rsidR="0098291A" w:rsidRDefault="0098291A" w:rsidP="002C6F6A"/>
        </w:tc>
        <w:tc>
          <w:tcPr>
            <w:tcW w:w="2070" w:type="dxa"/>
          </w:tcPr>
          <w:p w14:paraId="128D2FBB" w14:textId="77777777" w:rsidR="0098291A" w:rsidRDefault="0098291A" w:rsidP="002C6F6A"/>
        </w:tc>
        <w:tc>
          <w:tcPr>
            <w:tcW w:w="2070" w:type="dxa"/>
          </w:tcPr>
          <w:p w14:paraId="4D6CD2B4" w14:textId="77777777" w:rsidR="0098291A" w:rsidRDefault="0098291A" w:rsidP="002C6F6A"/>
        </w:tc>
      </w:tr>
      <w:tr w:rsidR="0098291A" w14:paraId="62E45B79" w14:textId="77777777" w:rsidTr="002C6F6A">
        <w:trPr>
          <w:trHeight w:val="677"/>
        </w:trPr>
        <w:tc>
          <w:tcPr>
            <w:tcW w:w="2070" w:type="dxa"/>
          </w:tcPr>
          <w:p w14:paraId="319C4F22" w14:textId="77777777" w:rsidR="0098291A" w:rsidRDefault="0098291A" w:rsidP="002C6F6A"/>
        </w:tc>
        <w:tc>
          <w:tcPr>
            <w:tcW w:w="2070" w:type="dxa"/>
          </w:tcPr>
          <w:p w14:paraId="549492AF" w14:textId="77777777" w:rsidR="0098291A" w:rsidRDefault="0098291A" w:rsidP="002C6F6A"/>
        </w:tc>
        <w:tc>
          <w:tcPr>
            <w:tcW w:w="2070" w:type="dxa"/>
          </w:tcPr>
          <w:p w14:paraId="62CC1A6A" w14:textId="77777777" w:rsidR="0098291A" w:rsidRDefault="0098291A" w:rsidP="002C6F6A"/>
        </w:tc>
        <w:tc>
          <w:tcPr>
            <w:tcW w:w="2070" w:type="dxa"/>
          </w:tcPr>
          <w:p w14:paraId="4B1E425A" w14:textId="77777777" w:rsidR="0098291A" w:rsidRDefault="0098291A" w:rsidP="002C6F6A"/>
        </w:tc>
      </w:tr>
      <w:tr w:rsidR="0098291A" w14:paraId="5495B211" w14:textId="77777777" w:rsidTr="002C6F6A">
        <w:trPr>
          <w:trHeight w:val="677"/>
        </w:trPr>
        <w:tc>
          <w:tcPr>
            <w:tcW w:w="2070" w:type="dxa"/>
          </w:tcPr>
          <w:p w14:paraId="6D96168F" w14:textId="77777777" w:rsidR="0098291A" w:rsidRDefault="0098291A" w:rsidP="002C6F6A"/>
        </w:tc>
        <w:tc>
          <w:tcPr>
            <w:tcW w:w="2070" w:type="dxa"/>
          </w:tcPr>
          <w:p w14:paraId="31EC517A" w14:textId="77777777" w:rsidR="0098291A" w:rsidRDefault="0098291A" w:rsidP="002C6F6A"/>
        </w:tc>
        <w:tc>
          <w:tcPr>
            <w:tcW w:w="2070" w:type="dxa"/>
          </w:tcPr>
          <w:p w14:paraId="51FE93F4" w14:textId="77777777" w:rsidR="0098291A" w:rsidRDefault="0098291A" w:rsidP="002C6F6A"/>
        </w:tc>
        <w:tc>
          <w:tcPr>
            <w:tcW w:w="2070" w:type="dxa"/>
          </w:tcPr>
          <w:p w14:paraId="2E7EE14A" w14:textId="77777777" w:rsidR="0098291A" w:rsidRDefault="0098291A" w:rsidP="002C6F6A"/>
        </w:tc>
      </w:tr>
      <w:tr w:rsidR="0098291A" w14:paraId="0B708D98" w14:textId="77777777" w:rsidTr="002C6F6A">
        <w:trPr>
          <w:trHeight w:val="728"/>
        </w:trPr>
        <w:tc>
          <w:tcPr>
            <w:tcW w:w="2070" w:type="dxa"/>
          </w:tcPr>
          <w:p w14:paraId="0DDD1C62" w14:textId="77777777" w:rsidR="0098291A" w:rsidRDefault="0098291A" w:rsidP="002C6F6A"/>
        </w:tc>
        <w:tc>
          <w:tcPr>
            <w:tcW w:w="2070" w:type="dxa"/>
          </w:tcPr>
          <w:p w14:paraId="769685C8" w14:textId="77777777" w:rsidR="0098291A" w:rsidRDefault="0098291A" w:rsidP="002C6F6A"/>
        </w:tc>
        <w:tc>
          <w:tcPr>
            <w:tcW w:w="2070" w:type="dxa"/>
          </w:tcPr>
          <w:p w14:paraId="079753FA" w14:textId="77777777" w:rsidR="0098291A" w:rsidRDefault="0098291A" w:rsidP="002C6F6A"/>
        </w:tc>
        <w:tc>
          <w:tcPr>
            <w:tcW w:w="2070" w:type="dxa"/>
          </w:tcPr>
          <w:p w14:paraId="537D5D49" w14:textId="77777777" w:rsidR="0098291A" w:rsidRDefault="0098291A" w:rsidP="002C6F6A"/>
        </w:tc>
      </w:tr>
      <w:tr w:rsidR="0098291A" w14:paraId="5E91DCD8" w14:textId="77777777" w:rsidTr="002C6F6A">
        <w:trPr>
          <w:trHeight w:val="677"/>
        </w:trPr>
        <w:tc>
          <w:tcPr>
            <w:tcW w:w="2070" w:type="dxa"/>
          </w:tcPr>
          <w:p w14:paraId="77F4AC0C" w14:textId="77777777" w:rsidR="0098291A" w:rsidRDefault="0098291A" w:rsidP="002C6F6A"/>
        </w:tc>
        <w:tc>
          <w:tcPr>
            <w:tcW w:w="2070" w:type="dxa"/>
          </w:tcPr>
          <w:p w14:paraId="00795288" w14:textId="77777777" w:rsidR="0098291A" w:rsidRDefault="0098291A" w:rsidP="002C6F6A"/>
        </w:tc>
        <w:tc>
          <w:tcPr>
            <w:tcW w:w="2070" w:type="dxa"/>
          </w:tcPr>
          <w:p w14:paraId="495FDCC9" w14:textId="77777777" w:rsidR="0098291A" w:rsidRDefault="0098291A" w:rsidP="002C6F6A"/>
        </w:tc>
        <w:tc>
          <w:tcPr>
            <w:tcW w:w="2070" w:type="dxa"/>
          </w:tcPr>
          <w:p w14:paraId="7DA5D964" w14:textId="77777777" w:rsidR="0098291A" w:rsidRDefault="0098291A" w:rsidP="002C6F6A"/>
        </w:tc>
      </w:tr>
    </w:tbl>
    <w:p w14:paraId="7AB5073C" w14:textId="77777777" w:rsidR="0098291A" w:rsidRDefault="0098291A"/>
    <w:sectPr w:rsidR="0098291A" w:rsidSect="00966092">
      <w:headerReference w:type="default" r:id="rId6"/>
      <w:foot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82951F" w14:textId="77777777" w:rsidR="00273BCD" w:rsidRDefault="00273BCD" w:rsidP="002418F9">
      <w:r>
        <w:separator/>
      </w:r>
    </w:p>
  </w:endnote>
  <w:endnote w:type="continuationSeparator" w:id="0">
    <w:p w14:paraId="6431C4B3" w14:textId="77777777" w:rsidR="00273BCD" w:rsidRDefault="00273BCD" w:rsidP="00241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B65C7" w14:textId="5ECD7764" w:rsidR="002418F9" w:rsidRDefault="002418F9">
    <w:pPr>
      <w:pStyle w:val="Footer"/>
    </w:pPr>
    <w:r>
      <w:rPr>
        <w:color w:val="000000"/>
      </w:rPr>
      <w:t>ISARIC CCP Tier Record for Site File v3.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F203E" w14:textId="77777777" w:rsidR="00273BCD" w:rsidRDefault="00273BCD" w:rsidP="002418F9">
      <w:r>
        <w:separator/>
      </w:r>
    </w:p>
  </w:footnote>
  <w:footnote w:type="continuationSeparator" w:id="0">
    <w:p w14:paraId="7641CE15" w14:textId="77777777" w:rsidR="00273BCD" w:rsidRDefault="00273BCD" w:rsidP="002418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0188E" w14:textId="175E9D6F" w:rsidR="002418F9" w:rsidRDefault="003624E6" w:rsidP="003624E6">
    <w:pPr>
      <w:pStyle w:val="FirstParagraph"/>
    </w:pPr>
    <w:r>
      <w:rPr>
        <w:noProof/>
        <w:lang w:val="en-GB" w:eastAsia="en-GB"/>
      </w:rPr>
      <w:drawing>
        <wp:inline distT="0" distB="0" distL="0" distR="0" wp14:anchorId="5439B232" wp14:editId="447610FD">
          <wp:extent cx="952500" cy="476250"/>
          <wp:effectExtent l="0" t="0" r="0" b="0"/>
          <wp:docPr id="1" name="Picture" descr="http://prognosis.org/isaric/images/isari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1.jpe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rPr>
        <w:noProof/>
        <w:lang w:val="en-GB" w:eastAsia="en-GB"/>
      </w:rPr>
      <w:drawing>
        <wp:inline distT="0" distB="0" distL="0" distR="0" wp14:anchorId="0076982D" wp14:editId="60B896CA">
          <wp:extent cx="1352550" cy="381000"/>
          <wp:effectExtent l="0" t="0" r="0" b="0"/>
          <wp:docPr id="4" name="isariclogo" descr="http://prognosis.org/isaric/images/WHO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sariclogo" descr="http://prognosis.org/isaric/images/WHO_logo.jpg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50" cy="381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 w:rsidRPr="00422872">
      <w:rPr>
        <w:color w:val="FF0000"/>
      </w:rPr>
      <w:t>[***</w:t>
    </w:r>
    <w:proofErr w:type="spellStart"/>
    <w:r w:rsidRPr="00422872">
      <w:rPr>
        <w:color w:val="FF0000"/>
      </w:rPr>
      <w:t>hospital_logo</w:t>
    </w:r>
    <w:proofErr w:type="spellEnd"/>
    <w:r w:rsidRPr="00422872">
      <w:rPr>
        <w:color w:val="FF0000"/>
      </w:rPr>
      <w:t>***]</w:t>
    </w:r>
  </w:p>
  <w:p w14:paraId="2E6EAA1A" w14:textId="77777777" w:rsidR="002418F9" w:rsidRDefault="002418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601F3"/>
    <w:rsid w:val="00075BA5"/>
    <w:rsid w:val="001F1E69"/>
    <w:rsid w:val="00201E3A"/>
    <w:rsid w:val="002418F9"/>
    <w:rsid w:val="00253287"/>
    <w:rsid w:val="00273BCD"/>
    <w:rsid w:val="003624E6"/>
    <w:rsid w:val="003965CE"/>
    <w:rsid w:val="00422872"/>
    <w:rsid w:val="00497DD0"/>
    <w:rsid w:val="00580B63"/>
    <w:rsid w:val="006908B4"/>
    <w:rsid w:val="006D642A"/>
    <w:rsid w:val="006F05D2"/>
    <w:rsid w:val="007E14D9"/>
    <w:rsid w:val="007F5E57"/>
    <w:rsid w:val="00953D18"/>
    <w:rsid w:val="00966092"/>
    <w:rsid w:val="0098291A"/>
    <w:rsid w:val="0099376F"/>
    <w:rsid w:val="009A5E5B"/>
    <w:rsid w:val="009B745A"/>
    <w:rsid w:val="009D61BC"/>
    <w:rsid w:val="00A46037"/>
    <w:rsid w:val="00A601F3"/>
    <w:rsid w:val="00A7219E"/>
    <w:rsid w:val="00A81F0A"/>
    <w:rsid w:val="00AC116C"/>
    <w:rsid w:val="00AE03D2"/>
    <w:rsid w:val="00BB75A8"/>
    <w:rsid w:val="00BC6C77"/>
    <w:rsid w:val="00C50C54"/>
    <w:rsid w:val="00D8273C"/>
    <w:rsid w:val="00E368E7"/>
    <w:rsid w:val="00E6272F"/>
    <w:rsid w:val="00E62751"/>
    <w:rsid w:val="00EA1903"/>
    <w:rsid w:val="00F32BF4"/>
    <w:rsid w:val="00F344F3"/>
    <w:rsid w:val="00F85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049996"/>
  <w14:defaultImageDpi w14:val="300"/>
  <w15:docId w15:val="{4189F16E-A1CE-884C-A972-B6057BC47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64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18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18F9"/>
  </w:style>
  <w:style w:type="paragraph" w:styleId="Footer">
    <w:name w:val="footer"/>
    <w:basedOn w:val="Normal"/>
    <w:link w:val="FooterChar"/>
    <w:uiPriority w:val="99"/>
    <w:unhideWhenUsed/>
    <w:rsid w:val="002418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18F9"/>
  </w:style>
  <w:style w:type="paragraph" w:customStyle="1" w:styleId="FirstParagraph">
    <w:name w:val="First Paragraph"/>
    <w:basedOn w:val="BodyText"/>
    <w:next w:val="BodyText"/>
    <w:qFormat/>
    <w:rsid w:val="003624E6"/>
    <w:pPr>
      <w:spacing w:before="180" w:after="180"/>
    </w:pPr>
    <w:rPr>
      <w:rFonts w:eastAsiaTheme="minorHAnsi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624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24E6"/>
  </w:style>
  <w:style w:type="paragraph" w:styleId="BalloonText">
    <w:name w:val="Balloon Text"/>
    <w:basedOn w:val="Normal"/>
    <w:link w:val="BalloonTextChar"/>
    <w:uiPriority w:val="99"/>
    <w:semiHidden/>
    <w:unhideWhenUsed/>
    <w:rsid w:val="0098291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91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lin Institute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aillie</dc:creator>
  <cp:keywords/>
  <dc:description/>
  <cp:lastModifiedBy>Clark Russell</cp:lastModifiedBy>
  <cp:revision>30</cp:revision>
  <dcterms:created xsi:type="dcterms:W3CDTF">2014-12-22T15:33:00Z</dcterms:created>
  <dcterms:modified xsi:type="dcterms:W3CDTF">2020-04-26T22:47:00Z</dcterms:modified>
</cp:coreProperties>
</file>